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2"/>
        <w:gridCol w:w="1390"/>
        <w:gridCol w:w="2761"/>
        <w:gridCol w:w="2677"/>
        <w:gridCol w:w="1703"/>
        <w:gridCol w:w="2118"/>
        <w:gridCol w:w="2677"/>
      </w:tblGrid>
      <w:tr w:rsidR="00A73ADB" w14:paraId="322D2DD6" w14:textId="77777777" w:rsidTr="00A54379">
        <w:trPr>
          <w:trHeight w:val="416"/>
        </w:trPr>
        <w:tc>
          <w:tcPr>
            <w:tcW w:w="0" w:type="auto"/>
          </w:tcPr>
          <w:p w14:paraId="4480F19B" w14:textId="77777777" w:rsidR="00A54379" w:rsidRDefault="00A54379" w:rsidP="00A54379">
            <w:pPr>
              <w:jc w:val="center"/>
              <w:rPr>
                <w:rFonts w:ascii="Times New Roman" w:hAnsi="Times New Roman" w:cs="Times New Roman"/>
              </w:rPr>
            </w:pPr>
            <w:r w:rsidRPr="00A54379">
              <w:rPr>
                <w:rFonts w:ascii="Times New Roman" w:hAnsi="Times New Roman" w:cs="Times New Roman"/>
              </w:rPr>
              <w:t>Aug</w:t>
            </w:r>
            <w:r>
              <w:rPr>
                <w:rFonts w:ascii="Times New Roman" w:hAnsi="Times New Roman" w:cs="Times New Roman"/>
              </w:rPr>
              <w:t>.</w:t>
            </w:r>
            <w:r w:rsidRPr="00A54379">
              <w:rPr>
                <w:rFonts w:ascii="Times New Roman" w:hAnsi="Times New Roman" w:cs="Times New Roman"/>
              </w:rPr>
              <w:t xml:space="preserve"> </w:t>
            </w:r>
          </w:p>
          <w:p w14:paraId="112021FC" w14:textId="34F8B693" w:rsidR="00A54379" w:rsidRPr="00A54379" w:rsidRDefault="00A54379" w:rsidP="00A5437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0" w:type="auto"/>
          </w:tcPr>
          <w:p w14:paraId="18C47796" w14:textId="596274C8" w:rsidR="00A54379" w:rsidRPr="00A54379" w:rsidRDefault="00A54379" w:rsidP="00A54379">
            <w:pPr>
              <w:jc w:val="center"/>
              <w:rPr>
                <w:rFonts w:ascii="Times New Roman" w:hAnsi="Times New Roman" w:cs="Times New Roman"/>
              </w:rPr>
            </w:pPr>
            <w:r w:rsidRPr="00A54379">
              <w:rPr>
                <w:rFonts w:ascii="Times New Roman" w:hAnsi="Times New Roman" w:cs="Times New Roman"/>
              </w:rPr>
              <w:t>Augmentation Type</w:t>
            </w:r>
          </w:p>
        </w:tc>
        <w:tc>
          <w:tcPr>
            <w:tcW w:w="0" w:type="auto"/>
          </w:tcPr>
          <w:p w14:paraId="442C65B5" w14:textId="664C8AAB" w:rsidR="00A54379" w:rsidRPr="00A54379" w:rsidRDefault="00A54379" w:rsidP="00A5437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ple 1</w:t>
            </w:r>
          </w:p>
        </w:tc>
        <w:tc>
          <w:tcPr>
            <w:tcW w:w="0" w:type="auto"/>
          </w:tcPr>
          <w:p w14:paraId="7646B963" w14:textId="3C3F7055" w:rsidR="00A54379" w:rsidRPr="00A54379" w:rsidRDefault="00A54379" w:rsidP="00A5437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ple 2</w:t>
            </w:r>
          </w:p>
        </w:tc>
        <w:tc>
          <w:tcPr>
            <w:tcW w:w="0" w:type="auto"/>
          </w:tcPr>
          <w:p w14:paraId="12431164" w14:textId="49FB3C55" w:rsidR="00A54379" w:rsidRPr="00A54379" w:rsidRDefault="00A54379" w:rsidP="00A5437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ple 3</w:t>
            </w:r>
          </w:p>
        </w:tc>
        <w:tc>
          <w:tcPr>
            <w:tcW w:w="0" w:type="auto"/>
          </w:tcPr>
          <w:p w14:paraId="31FED7B6" w14:textId="233638EB" w:rsidR="00A54379" w:rsidRPr="00A54379" w:rsidRDefault="00A54379" w:rsidP="00A5437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ple 4</w:t>
            </w:r>
          </w:p>
        </w:tc>
        <w:tc>
          <w:tcPr>
            <w:tcW w:w="0" w:type="auto"/>
          </w:tcPr>
          <w:p w14:paraId="18A6254E" w14:textId="5389E171" w:rsidR="00A54379" w:rsidRPr="00A54379" w:rsidRDefault="00A54379" w:rsidP="00A5437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ple 5</w:t>
            </w:r>
          </w:p>
        </w:tc>
      </w:tr>
      <w:tr w:rsidR="00A73ADB" w14:paraId="10D16DFB" w14:textId="77777777" w:rsidTr="00A54379">
        <w:tc>
          <w:tcPr>
            <w:tcW w:w="0" w:type="auto"/>
          </w:tcPr>
          <w:p w14:paraId="0A443FCA" w14:textId="2BC43737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0" w:type="auto"/>
          </w:tcPr>
          <w:p w14:paraId="774FE213" w14:textId="1C71E8AC" w:rsidR="001B7E54" w:rsidRPr="00A54379" w:rsidRDefault="001B7E54" w:rsidP="001B7E5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iginal</w:t>
            </w:r>
          </w:p>
        </w:tc>
        <w:tc>
          <w:tcPr>
            <w:tcW w:w="0" w:type="auto"/>
          </w:tcPr>
          <w:p w14:paraId="4EA0EDDC" w14:textId="7CAC7CA7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037084F" wp14:editId="5A467911">
                  <wp:extent cx="1577340" cy="884004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6265" cy="91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ED1ED9D" w14:textId="0B2700B6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252F77E" wp14:editId="73ED9182">
                  <wp:extent cx="1417320" cy="872624"/>
                  <wp:effectExtent l="0" t="0" r="0" b="381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445" cy="915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6954799" w14:textId="179398F4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45F85C9" wp14:editId="2F9C2BE3">
                  <wp:extent cx="882015" cy="845517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12" cy="862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7E88ED3" w14:textId="00A8E2E7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A156DB7" wp14:editId="531EFDBA">
                  <wp:extent cx="1135380" cy="835016"/>
                  <wp:effectExtent l="0" t="0" r="7620" b="381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7202" cy="851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FBC111D" w14:textId="498473A6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30AC15C" wp14:editId="59EE1F9B">
                  <wp:extent cx="1676400" cy="929640"/>
                  <wp:effectExtent l="0" t="0" r="0" b="381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929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ADB" w14:paraId="670793DE" w14:textId="77777777" w:rsidTr="00A54379">
        <w:tc>
          <w:tcPr>
            <w:tcW w:w="0" w:type="auto"/>
          </w:tcPr>
          <w:p w14:paraId="4D74EB28" w14:textId="53D8EBC2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1</w:t>
            </w:r>
          </w:p>
        </w:tc>
        <w:tc>
          <w:tcPr>
            <w:tcW w:w="0" w:type="auto"/>
          </w:tcPr>
          <w:p w14:paraId="196E477C" w14:textId="35C6F02F" w:rsidR="001B7E54" w:rsidRPr="00A54379" w:rsidRDefault="001B7E54" w:rsidP="001B7E54">
            <w:pPr>
              <w:jc w:val="both"/>
              <w:rPr>
                <w:rFonts w:ascii="Times New Roman" w:hAnsi="Times New Roman" w:cs="Times New Roman"/>
              </w:rPr>
            </w:pPr>
            <w:r w:rsidRPr="00A54379">
              <w:rPr>
                <w:rFonts w:ascii="Times New Roman" w:hAnsi="Times New Roman" w:cs="Times New Roman"/>
              </w:rPr>
              <w:t>Rotation by an arbitrary angle</w:t>
            </w:r>
          </w:p>
        </w:tc>
        <w:tc>
          <w:tcPr>
            <w:tcW w:w="0" w:type="auto"/>
          </w:tcPr>
          <w:p w14:paraId="36B90D61" w14:textId="31FEE6FD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AF053B3" wp14:editId="10C7C110">
                  <wp:extent cx="1531620" cy="85838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0679" cy="863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44317F4" w14:textId="167843AD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EC8EEDC" wp14:editId="1D802B71">
                  <wp:extent cx="1509925" cy="929640"/>
                  <wp:effectExtent l="0" t="0" r="0" b="381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0445" cy="942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CFAE40D" w14:textId="154C8254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3308258" wp14:editId="67053BCA">
                  <wp:extent cx="922020" cy="883868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4331" cy="895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00B9CAA" w14:textId="66F8AB79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CD7382A" wp14:editId="1792A317">
                  <wp:extent cx="1191260" cy="876112"/>
                  <wp:effectExtent l="0" t="0" r="8890" b="63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8212" cy="888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8860CB5" w14:textId="5B2A595A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525353A" wp14:editId="070F1546">
                  <wp:extent cx="1676400" cy="9525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952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ADB" w14:paraId="1F1628E5" w14:textId="77777777" w:rsidTr="00A54379">
        <w:tc>
          <w:tcPr>
            <w:tcW w:w="0" w:type="auto"/>
          </w:tcPr>
          <w:p w14:paraId="28C09513" w14:textId="00C10466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</w:t>
            </w:r>
          </w:p>
        </w:tc>
        <w:tc>
          <w:tcPr>
            <w:tcW w:w="0" w:type="auto"/>
          </w:tcPr>
          <w:p w14:paraId="7F23C32E" w14:textId="4FEC74C9" w:rsidR="001B7E54" w:rsidRPr="00A54379" w:rsidRDefault="001B7E54" w:rsidP="001B7E54">
            <w:pPr>
              <w:jc w:val="both"/>
              <w:rPr>
                <w:rFonts w:ascii="Times New Roman" w:hAnsi="Times New Roman" w:cs="Times New Roman"/>
              </w:rPr>
            </w:pPr>
            <w:r w:rsidRPr="00A54379">
              <w:rPr>
                <w:rFonts w:ascii="Times New Roman" w:hAnsi="Times New Roman" w:cs="Times New Roman"/>
              </w:rPr>
              <w:t>Rotation by a negative angle</w:t>
            </w:r>
          </w:p>
        </w:tc>
        <w:tc>
          <w:tcPr>
            <w:tcW w:w="0" w:type="auto"/>
          </w:tcPr>
          <w:p w14:paraId="1A03AE47" w14:textId="3B16E04F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7A7FB2E" wp14:editId="025C14AB">
                  <wp:extent cx="1546860" cy="866922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1775" cy="869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A41A94B" w14:textId="30717A25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C67981D" wp14:editId="7D434CA0">
                  <wp:extent cx="1485900" cy="914848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7556" cy="928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408715E" w14:textId="0E3606DC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9B1EC34" wp14:editId="49BF6F44">
                  <wp:extent cx="882331" cy="84582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4576" cy="857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2F21C29" w14:textId="3B1A5E1A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D98E9ED" wp14:editId="6E532B2C">
                  <wp:extent cx="1098266" cy="807720"/>
                  <wp:effectExtent l="0" t="0" r="698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1740" cy="824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D2F11C9" w14:textId="48A2893B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CE8531A" wp14:editId="2472D62D">
                  <wp:extent cx="1676400" cy="891540"/>
                  <wp:effectExtent l="0" t="0" r="0" b="381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891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ADB" w14:paraId="47510DBE" w14:textId="77777777" w:rsidTr="00A54379">
        <w:tc>
          <w:tcPr>
            <w:tcW w:w="0" w:type="auto"/>
          </w:tcPr>
          <w:p w14:paraId="302B9DC1" w14:textId="624878EE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0" w:type="auto"/>
          </w:tcPr>
          <w:p w14:paraId="144FB04F" w14:textId="775EEF81" w:rsidR="001B7E54" w:rsidRPr="00A54379" w:rsidRDefault="001B7E54" w:rsidP="001B7E54">
            <w:pPr>
              <w:jc w:val="both"/>
              <w:rPr>
                <w:rFonts w:ascii="Times New Roman" w:hAnsi="Times New Roman" w:cs="Times New Roman"/>
              </w:rPr>
            </w:pPr>
            <w:r w:rsidRPr="00A54379">
              <w:rPr>
                <w:rFonts w:ascii="Times New Roman" w:hAnsi="Times New Roman" w:cs="Times New Roman"/>
              </w:rPr>
              <w:t>Rotation by a positive angle</w:t>
            </w:r>
          </w:p>
        </w:tc>
        <w:tc>
          <w:tcPr>
            <w:tcW w:w="0" w:type="auto"/>
          </w:tcPr>
          <w:p w14:paraId="502B8D35" w14:textId="21918877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72CF461" wp14:editId="42A81218">
                  <wp:extent cx="1665568" cy="9334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722" cy="93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1D5012C" w14:textId="35BE37AC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D6A8811" wp14:editId="5AF2D20F">
                  <wp:extent cx="1516380" cy="933615"/>
                  <wp:effectExtent l="0" t="0" r="762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7851" cy="946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39AC36F" w14:textId="501C5E84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B62CD7C" wp14:editId="4871FE97">
                  <wp:extent cx="899160" cy="861953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8311" cy="870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34859FB" w14:textId="07AC1D6A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0F12AAB" wp14:editId="6EFEE70B">
                  <wp:extent cx="1191516" cy="876300"/>
                  <wp:effectExtent l="0" t="0" r="889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4451" cy="9078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9B0D829" w14:textId="330FDEB7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2EB6EF3" wp14:editId="394326C4">
                  <wp:extent cx="1676400" cy="933450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93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ADB" w14:paraId="1401B0A0" w14:textId="77777777" w:rsidTr="00A54379">
        <w:tc>
          <w:tcPr>
            <w:tcW w:w="0" w:type="auto"/>
          </w:tcPr>
          <w:p w14:paraId="0B891276" w14:textId="17A7855D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4</w:t>
            </w:r>
          </w:p>
        </w:tc>
        <w:tc>
          <w:tcPr>
            <w:tcW w:w="0" w:type="auto"/>
          </w:tcPr>
          <w:p w14:paraId="2495E394" w14:textId="29E7942C" w:rsidR="001B7E54" w:rsidRPr="00A54379" w:rsidRDefault="001B7E54" w:rsidP="001B7E5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nge in</w:t>
            </w:r>
            <w:r w:rsidRPr="00A54379">
              <w:rPr>
                <w:rFonts w:ascii="Times New Roman" w:hAnsi="Times New Roman" w:cs="Times New Roman"/>
              </w:rPr>
              <w:t xml:space="preserve"> brightness</w:t>
            </w:r>
          </w:p>
        </w:tc>
        <w:tc>
          <w:tcPr>
            <w:tcW w:w="0" w:type="auto"/>
          </w:tcPr>
          <w:p w14:paraId="25486CC6" w14:textId="179346C0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80DE2BC" wp14:editId="17BFF581">
                  <wp:extent cx="1733333" cy="971429"/>
                  <wp:effectExtent l="0" t="0" r="635" b="63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333" cy="9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6681B0C2" w14:textId="742478DA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63D3084" wp14:editId="647B1264">
                  <wp:extent cx="1668780" cy="1027445"/>
                  <wp:effectExtent l="0" t="0" r="762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1173" cy="1035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866F199" w14:textId="1C3E57C4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EB9C4FC" wp14:editId="57C6B5A9">
                  <wp:extent cx="1012825" cy="970915"/>
                  <wp:effectExtent l="0" t="0" r="0" b="63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3554" cy="98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04F3C5F" w14:textId="3688AE77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499CE11" wp14:editId="0B833CEB">
                  <wp:extent cx="1165614" cy="85725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6976" cy="909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ACBCE6C" w14:textId="51FEEA92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7033379" wp14:editId="5A02E8F9">
                  <wp:extent cx="1676400" cy="1027430"/>
                  <wp:effectExtent l="0" t="0" r="0" b="127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1027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ADB" w14:paraId="2CE1C18A" w14:textId="77777777" w:rsidTr="00A54379">
        <w:tc>
          <w:tcPr>
            <w:tcW w:w="0" w:type="auto"/>
          </w:tcPr>
          <w:p w14:paraId="1FE1A16D" w14:textId="66BC3153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05</w:t>
            </w:r>
          </w:p>
        </w:tc>
        <w:tc>
          <w:tcPr>
            <w:tcW w:w="0" w:type="auto"/>
          </w:tcPr>
          <w:p w14:paraId="2DFA8806" w14:textId="2573F7C2" w:rsidR="001B7E54" w:rsidRPr="00A54379" w:rsidRDefault="001B7E54" w:rsidP="001B7E5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ange in</w:t>
            </w:r>
            <w:r w:rsidRPr="00A54379">
              <w:rPr>
                <w:rFonts w:ascii="Times New Roman" w:hAnsi="Times New Roman" w:cs="Times New Roman"/>
              </w:rPr>
              <w:t xml:space="preserve"> contrast</w:t>
            </w:r>
          </w:p>
        </w:tc>
        <w:tc>
          <w:tcPr>
            <w:tcW w:w="0" w:type="auto"/>
          </w:tcPr>
          <w:p w14:paraId="7F411535" w14:textId="4152B3A4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CC283DB" wp14:editId="6D4923E6">
                  <wp:extent cx="1733333" cy="971429"/>
                  <wp:effectExtent l="0" t="0" r="635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333" cy="97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ED799F2" w14:textId="607D6962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640B363" wp14:editId="3B2EAE30">
                  <wp:extent cx="1630680" cy="1003988"/>
                  <wp:effectExtent l="0" t="0" r="762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214" cy="1012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039D752" w14:textId="7D34047C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F9CFF0F" wp14:editId="54F1BF96">
                  <wp:extent cx="1001563" cy="960120"/>
                  <wp:effectExtent l="0" t="0" r="825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497" cy="974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60628C0" w14:textId="44C4B593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497696B4" wp14:editId="65804A1C">
                  <wp:extent cx="1191260" cy="876112"/>
                  <wp:effectExtent l="0" t="0" r="8890" b="635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5982" cy="901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5561DED" w14:textId="1D3DEBA6" w:rsidR="001B7E54" w:rsidRPr="00A54379" w:rsidRDefault="00A73ADB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27057FF" wp14:editId="1DE6EEA0">
                  <wp:extent cx="1676400" cy="1003935"/>
                  <wp:effectExtent l="0" t="0" r="0" b="571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6400" cy="1003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ADB" w14:paraId="0D9CF273" w14:textId="77777777" w:rsidTr="00A54379">
        <w:tc>
          <w:tcPr>
            <w:tcW w:w="0" w:type="auto"/>
          </w:tcPr>
          <w:p w14:paraId="42224DC6" w14:textId="73D2834F" w:rsidR="001B7E54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6</w:t>
            </w:r>
          </w:p>
        </w:tc>
        <w:tc>
          <w:tcPr>
            <w:tcW w:w="0" w:type="auto"/>
          </w:tcPr>
          <w:p w14:paraId="390E825E" w14:textId="10408F12" w:rsidR="001B7E54" w:rsidRPr="00A54379" w:rsidRDefault="001B7E54" w:rsidP="001B7E54">
            <w:pPr>
              <w:jc w:val="both"/>
              <w:rPr>
                <w:rFonts w:ascii="Times New Roman" w:hAnsi="Times New Roman" w:cs="Times New Roman"/>
              </w:rPr>
            </w:pPr>
            <w:r w:rsidRPr="00A54379">
              <w:rPr>
                <w:rFonts w:ascii="Times New Roman" w:hAnsi="Times New Roman" w:cs="Times New Roman"/>
              </w:rPr>
              <w:t>Adding Gaussian noise in the background</w:t>
            </w:r>
          </w:p>
        </w:tc>
        <w:tc>
          <w:tcPr>
            <w:tcW w:w="0" w:type="auto"/>
          </w:tcPr>
          <w:p w14:paraId="7CAC1707" w14:textId="1D96BD21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AE25462" wp14:editId="17CC12B0">
                  <wp:extent cx="1733550" cy="9715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550" cy="971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0FC614C" w14:textId="7647723E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DF6B82D" wp14:editId="6D044F5E">
                  <wp:extent cx="1516380" cy="933613"/>
                  <wp:effectExtent l="0" t="0" r="762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4238" cy="944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2DA742" w14:textId="23B5646F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0DAAC47" wp14:editId="600FCAE0">
                  <wp:extent cx="993615" cy="9525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8069" cy="956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B76522F" w14:textId="23E1C0C1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6AC60B7" wp14:editId="3E071396">
                  <wp:extent cx="1287780" cy="947097"/>
                  <wp:effectExtent l="0" t="0" r="7620" b="571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387" cy="952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53BD2A8" w14:textId="55D4EE75" w:rsidR="001B7E54" w:rsidRPr="00A54379" w:rsidRDefault="00066C11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4CCE621" wp14:editId="11929DE4">
                  <wp:extent cx="1531620" cy="946785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4931" cy="948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ADB" w14:paraId="2BC3C321" w14:textId="77777777" w:rsidTr="00A54379">
        <w:tc>
          <w:tcPr>
            <w:tcW w:w="0" w:type="auto"/>
          </w:tcPr>
          <w:p w14:paraId="57B39D82" w14:textId="37D9EC9E" w:rsidR="001B7E54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7</w:t>
            </w:r>
          </w:p>
        </w:tc>
        <w:tc>
          <w:tcPr>
            <w:tcW w:w="0" w:type="auto"/>
          </w:tcPr>
          <w:p w14:paraId="20AE5FF1" w14:textId="67EA8AB6" w:rsidR="001B7E54" w:rsidRPr="00A54379" w:rsidRDefault="001B7E54" w:rsidP="001B7E54">
            <w:pPr>
              <w:jc w:val="both"/>
              <w:rPr>
                <w:rFonts w:ascii="Times New Roman" w:hAnsi="Times New Roman" w:cs="Times New Roman"/>
              </w:rPr>
            </w:pPr>
            <w:r w:rsidRPr="00A54379">
              <w:rPr>
                <w:rFonts w:ascii="Times New Roman" w:hAnsi="Times New Roman" w:cs="Times New Roman"/>
              </w:rPr>
              <w:t>Adding Gaussian noise in the foreground</w:t>
            </w:r>
          </w:p>
        </w:tc>
        <w:tc>
          <w:tcPr>
            <w:tcW w:w="0" w:type="auto"/>
          </w:tcPr>
          <w:p w14:paraId="5CA3609D" w14:textId="628D881B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6AAB5836" wp14:editId="4A63F8BE">
                  <wp:extent cx="1563592" cy="8763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1796" cy="914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2BE4C7E" w14:textId="2C7AE674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1E7B3BB" wp14:editId="30E6BA44">
                  <wp:extent cx="1398539" cy="86106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0131" cy="91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9892F00" w14:textId="58E6DE39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BE816C3" wp14:editId="01BDF975">
                  <wp:extent cx="906174" cy="868680"/>
                  <wp:effectExtent l="0" t="0" r="8255" b="762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317" cy="9407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EDCF9CD" w14:textId="5126C497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750B882" wp14:editId="4EC34365">
                  <wp:extent cx="1150620" cy="846223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/>
                          <pic:cNvPicPr/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999" cy="858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E682667" w14:textId="1D728900" w:rsidR="001B7E54" w:rsidRPr="00A54379" w:rsidRDefault="00066C11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DFE91BA" wp14:editId="2C5CCCB5">
                  <wp:extent cx="1545590" cy="983558"/>
                  <wp:effectExtent l="0" t="0" r="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9320" cy="985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ADB" w14:paraId="335A4CC5" w14:textId="77777777" w:rsidTr="00A54379">
        <w:tc>
          <w:tcPr>
            <w:tcW w:w="0" w:type="auto"/>
          </w:tcPr>
          <w:p w14:paraId="69B9BFBE" w14:textId="73D333FE" w:rsidR="001B7E54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8</w:t>
            </w:r>
          </w:p>
        </w:tc>
        <w:tc>
          <w:tcPr>
            <w:tcW w:w="0" w:type="auto"/>
          </w:tcPr>
          <w:p w14:paraId="15FDBE68" w14:textId="63F3A2E8" w:rsidR="001B7E54" w:rsidRPr="00A54379" w:rsidRDefault="001B7E54" w:rsidP="001B7E54">
            <w:pPr>
              <w:jc w:val="both"/>
              <w:rPr>
                <w:rFonts w:ascii="Times New Roman" w:hAnsi="Times New Roman" w:cs="Times New Roman"/>
              </w:rPr>
            </w:pPr>
            <w:r w:rsidRPr="00A54379">
              <w:rPr>
                <w:rFonts w:ascii="Times New Roman" w:hAnsi="Times New Roman" w:cs="Times New Roman"/>
              </w:rPr>
              <w:t>masked dilation</w:t>
            </w:r>
          </w:p>
        </w:tc>
        <w:tc>
          <w:tcPr>
            <w:tcW w:w="0" w:type="auto"/>
          </w:tcPr>
          <w:p w14:paraId="427E6237" w14:textId="47030688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A1E705D" wp14:editId="5CC97B45">
                  <wp:extent cx="1590787" cy="891540"/>
                  <wp:effectExtent l="0" t="0" r="9525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3569" cy="893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58AA7EF" w14:textId="39EEC4EE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1805A81E" wp14:editId="2C0F4F95">
                  <wp:extent cx="1577340" cy="971147"/>
                  <wp:effectExtent l="0" t="0" r="3810" b="63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/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244" cy="979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3592808" w14:textId="519633A8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A488E53" wp14:editId="1C88B4E9">
                  <wp:extent cx="937972" cy="89916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/>
                          <pic:cNvPicPr/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8041" cy="90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E619B30" w14:textId="363436A8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C21A3AD" wp14:editId="0190D2C2">
                  <wp:extent cx="1173480" cy="863036"/>
                  <wp:effectExtent l="0" t="0" r="762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4536" cy="878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18B69F1" w14:textId="3BE651E3" w:rsidR="001B7E54" w:rsidRPr="00A54379" w:rsidRDefault="00A73ADB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DE04E28" wp14:editId="363F503C">
                  <wp:extent cx="1607820" cy="1066800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782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3ADB" w14:paraId="63EC8B45" w14:textId="77777777" w:rsidTr="00A54379">
        <w:tc>
          <w:tcPr>
            <w:tcW w:w="0" w:type="auto"/>
          </w:tcPr>
          <w:p w14:paraId="03E1416D" w14:textId="3358A352" w:rsidR="001B7E54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9</w:t>
            </w:r>
          </w:p>
        </w:tc>
        <w:tc>
          <w:tcPr>
            <w:tcW w:w="0" w:type="auto"/>
          </w:tcPr>
          <w:p w14:paraId="7397AAB7" w14:textId="2E43B931" w:rsidR="001B7E54" w:rsidRPr="00A54379" w:rsidRDefault="001B7E54" w:rsidP="001B7E54">
            <w:pPr>
              <w:jc w:val="both"/>
              <w:rPr>
                <w:rFonts w:ascii="Times New Roman" w:hAnsi="Times New Roman" w:cs="Times New Roman"/>
              </w:rPr>
            </w:pPr>
            <w:r w:rsidRPr="00A54379">
              <w:rPr>
                <w:rFonts w:ascii="Times New Roman" w:hAnsi="Times New Roman" w:cs="Times New Roman"/>
              </w:rPr>
              <w:t>randomized pixel dilation</w:t>
            </w:r>
          </w:p>
        </w:tc>
        <w:tc>
          <w:tcPr>
            <w:tcW w:w="0" w:type="auto"/>
          </w:tcPr>
          <w:p w14:paraId="1C7D308F" w14:textId="3CBCCE12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323A6C45" wp14:editId="065863D8">
                  <wp:extent cx="1615440" cy="905357"/>
                  <wp:effectExtent l="0" t="0" r="3810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/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1563" cy="908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9BC9E04" w14:textId="01595150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A9108DB" wp14:editId="090DAC81">
                  <wp:extent cx="1493520" cy="91954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/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6281" cy="9273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406BE8B" w14:textId="43910F4F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2F051A2C" wp14:editId="71C9E6F8">
                  <wp:extent cx="914125" cy="876300"/>
                  <wp:effectExtent l="0" t="0" r="635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/>
                          <pic:cNvPicPr/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2565" cy="8843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1C8B217" w14:textId="2BF204B7" w:rsidR="001B7E54" w:rsidRPr="00A54379" w:rsidRDefault="001B7E54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EABA8B6" wp14:editId="1A74375B">
                  <wp:extent cx="1191260" cy="876112"/>
                  <wp:effectExtent l="0" t="0" r="8890" b="63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/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788" cy="887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B64DCCA" w14:textId="59C8DF3D" w:rsidR="001B7E54" w:rsidRPr="00A54379" w:rsidRDefault="00A73ADB" w:rsidP="001B7E5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A29092C" wp14:editId="1D316764">
                  <wp:extent cx="1615440" cy="1066800"/>
                  <wp:effectExtent l="0" t="0" r="381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5440" cy="106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B6122B" w14:textId="77777777" w:rsidR="008F40FF" w:rsidRDefault="008F40FF"/>
    <w:sectPr w:rsidR="008F40FF" w:rsidSect="00A5437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NDYxtDA0NzIxtzRW0lEKTi0uzszPAykwrAUAWWRGPCwAAAA="/>
  </w:docVars>
  <w:rsids>
    <w:rsidRoot w:val="00A54379"/>
    <w:rsid w:val="00065F8F"/>
    <w:rsid w:val="00066C11"/>
    <w:rsid w:val="001B7E54"/>
    <w:rsid w:val="0027009B"/>
    <w:rsid w:val="008F40FF"/>
    <w:rsid w:val="00A54379"/>
    <w:rsid w:val="00A73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B9E2D"/>
  <w15:chartTrackingRefBased/>
  <w15:docId w15:val="{2B0BC84B-78EB-4D15-AB05-4358A79F8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4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54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 Malakar</dc:creator>
  <cp:keywords/>
  <dc:description/>
  <cp:lastModifiedBy>Saptarshi Pani</cp:lastModifiedBy>
  <cp:revision>3</cp:revision>
  <dcterms:created xsi:type="dcterms:W3CDTF">2023-03-06T16:04:00Z</dcterms:created>
  <dcterms:modified xsi:type="dcterms:W3CDTF">2023-03-06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84ccd5-ae1f-4e18-bcfb-4bfb544234af</vt:lpwstr>
  </property>
</Properties>
</file>